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85047" w14:textId="4EB58AE8" w:rsidR="008E0DE1" w:rsidRDefault="0009675E" w:rsidP="008E0DE1">
      <w:pPr>
        <w:pStyle w:val="AbstractTitle"/>
        <w:rPr>
          <w:lang w:val="en-GB"/>
        </w:rPr>
      </w:pPr>
      <w:r>
        <w:rPr>
          <w:lang w:val="en-GB"/>
        </w:rPr>
        <w:t>Predicting pork belly firmness with a portable NIR device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565311F2" w:rsidR="008E0DE1" w:rsidRPr="000D1AFC" w:rsidRDefault="00C74A51" w:rsidP="008E0DE1">
      <w:pPr>
        <w:pStyle w:val="Author"/>
        <w:spacing w:before="0"/>
        <w:rPr>
          <w:b w:val="0"/>
          <w:lang w:val="es-ES"/>
        </w:rPr>
      </w:pPr>
      <w:r w:rsidRPr="00724D1E">
        <w:rPr>
          <w:lang w:val="es-ES"/>
        </w:rPr>
        <w:t>C</w:t>
      </w:r>
      <w:r w:rsidR="008E0DE1" w:rsidRPr="00724D1E">
        <w:rPr>
          <w:lang w:val="es-ES"/>
        </w:rPr>
        <w:t xml:space="preserve">. </w:t>
      </w:r>
      <w:r w:rsidRPr="00724D1E">
        <w:rPr>
          <w:lang w:val="es-ES"/>
        </w:rPr>
        <w:t>Zomeño</w:t>
      </w:r>
      <w:r w:rsidR="008E0DE1" w:rsidRPr="00724D1E">
        <w:rPr>
          <w:b w:val="0"/>
          <w:vertAlign w:val="superscript"/>
          <w:lang w:val="es-ES"/>
        </w:rPr>
        <w:t>1*</w:t>
      </w:r>
      <w:r w:rsidR="008E0DE1" w:rsidRPr="00724D1E">
        <w:rPr>
          <w:lang w:val="es-ES"/>
        </w:rPr>
        <w:t xml:space="preserve">, </w:t>
      </w:r>
      <w:r w:rsidR="00724D1E" w:rsidRPr="00724D1E">
        <w:rPr>
          <w:lang w:val="es-ES"/>
        </w:rPr>
        <w:t>J. Comaposada</w:t>
      </w:r>
      <w:r w:rsidR="00724D1E" w:rsidRPr="00724D1E">
        <w:rPr>
          <w:b w:val="0"/>
          <w:bCs/>
          <w:vertAlign w:val="superscript"/>
          <w:lang w:val="es-ES"/>
        </w:rPr>
        <w:t>1</w:t>
      </w:r>
      <w:r w:rsidR="00724D1E" w:rsidRPr="00724D1E">
        <w:rPr>
          <w:lang w:val="es-ES"/>
        </w:rPr>
        <w:t xml:space="preserve">, </w:t>
      </w:r>
      <w:r w:rsidR="006C0BDA" w:rsidRPr="00724D1E">
        <w:rPr>
          <w:lang w:val="es-ES"/>
        </w:rPr>
        <w:t>M. Albano</w:t>
      </w:r>
      <w:r w:rsidR="004215A6" w:rsidRPr="00724D1E">
        <w:rPr>
          <w:b w:val="0"/>
          <w:vertAlign w:val="superscript"/>
          <w:lang w:val="es-ES"/>
        </w:rPr>
        <w:t>1</w:t>
      </w:r>
      <w:r w:rsidR="006C0BDA" w:rsidRPr="00724D1E">
        <w:rPr>
          <w:lang w:val="es-ES"/>
        </w:rPr>
        <w:t>, A. Brun</w:t>
      </w:r>
      <w:r w:rsidR="004215A6" w:rsidRPr="00724D1E">
        <w:rPr>
          <w:b w:val="0"/>
          <w:vertAlign w:val="superscript"/>
          <w:lang w:val="es-ES"/>
        </w:rPr>
        <w:t>1</w:t>
      </w:r>
      <w:r w:rsidR="006C0BDA" w:rsidRPr="00724D1E">
        <w:rPr>
          <w:lang w:val="es-ES"/>
        </w:rPr>
        <w:t xml:space="preserve">, </w:t>
      </w:r>
      <w:r w:rsidR="00894672">
        <w:rPr>
          <w:lang w:val="es-ES"/>
        </w:rPr>
        <w:t>J. Gonz</w:t>
      </w:r>
      <w:r w:rsidR="00EA1A81">
        <w:rPr>
          <w:lang w:val="es-ES"/>
        </w:rPr>
        <w:t>ález</w:t>
      </w:r>
      <w:r w:rsidR="00EA1A81" w:rsidRPr="00EA1A81">
        <w:rPr>
          <w:b w:val="0"/>
          <w:bCs/>
          <w:vertAlign w:val="superscript"/>
          <w:lang w:val="es-ES"/>
        </w:rPr>
        <w:t>1</w:t>
      </w:r>
      <w:r w:rsidR="00EA1A81">
        <w:rPr>
          <w:lang w:val="es-ES"/>
        </w:rPr>
        <w:t xml:space="preserve">, </w:t>
      </w:r>
      <w:r w:rsidR="000D1AFC" w:rsidRPr="00724D1E">
        <w:rPr>
          <w:lang w:val="es-ES"/>
        </w:rPr>
        <w:t xml:space="preserve">B. </w:t>
      </w:r>
      <w:r w:rsidR="000D1AFC" w:rsidRPr="000D1AFC">
        <w:rPr>
          <w:lang w:val="es-ES"/>
        </w:rPr>
        <w:t>Marcos</w:t>
      </w:r>
      <w:r w:rsidR="000D1AFC" w:rsidRPr="000D1AFC">
        <w:rPr>
          <w:b w:val="0"/>
          <w:vertAlign w:val="superscript"/>
          <w:lang w:val="es-ES"/>
        </w:rPr>
        <w:t>1</w:t>
      </w:r>
      <w:r w:rsidR="000D1AFC">
        <w:rPr>
          <w:b w:val="0"/>
          <w:lang w:val="es-ES"/>
        </w:rPr>
        <w:t xml:space="preserve">, </w:t>
      </w:r>
      <w:r w:rsidR="006C0BDA" w:rsidRPr="000D1AFC">
        <w:rPr>
          <w:lang w:val="es-ES"/>
        </w:rPr>
        <w:t>M</w:t>
      </w:r>
      <w:r w:rsidR="006C0BDA" w:rsidRPr="00724D1E">
        <w:rPr>
          <w:lang w:val="es-ES"/>
        </w:rPr>
        <w:t>.</w:t>
      </w:r>
      <w:r w:rsidR="00B07C2F" w:rsidRPr="00724D1E">
        <w:rPr>
          <w:lang w:val="es-ES"/>
        </w:rPr>
        <w:t xml:space="preserve"> </w:t>
      </w:r>
      <w:r w:rsidR="006C0BDA" w:rsidRPr="000D1AFC">
        <w:rPr>
          <w:lang w:val="es-ES"/>
        </w:rPr>
        <w:t>Gispert</w:t>
      </w:r>
      <w:r w:rsidR="004215A6" w:rsidRPr="000D1AFC">
        <w:rPr>
          <w:b w:val="0"/>
          <w:vertAlign w:val="superscript"/>
          <w:lang w:val="es-ES"/>
        </w:rPr>
        <w:t>1</w:t>
      </w:r>
      <w:r w:rsidR="006C0BDA" w:rsidRPr="000D1AFC">
        <w:rPr>
          <w:lang w:val="es-ES"/>
        </w:rPr>
        <w:t xml:space="preserve">, </w:t>
      </w:r>
      <w:r w:rsidRPr="000D1AFC">
        <w:rPr>
          <w:lang w:val="es-ES"/>
        </w:rPr>
        <w:t>J.F. Tejeda</w:t>
      </w:r>
      <w:r w:rsidR="008E0DE1" w:rsidRPr="000D1AFC">
        <w:rPr>
          <w:b w:val="0"/>
          <w:vertAlign w:val="superscript"/>
          <w:lang w:val="es-ES"/>
        </w:rPr>
        <w:t>2</w:t>
      </w:r>
      <w:r w:rsidR="006C0BDA" w:rsidRPr="000D1AFC">
        <w:rPr>
          <w:bCs/>
          <w:lang w:val="es-ES"/>
        </w:rPr>
        <w:t>, M. Font</w:t>
      </w:r>
      <w:r w:rsidR="004215A6" w:rsidRPr="000D1AFC">
        <w:rPr>
          <w:bCs/>
          <w:lang w:val="es-ES"/>
        </w:rPr>
        <w:t>-i-Furnols</w:t>
      </w:r>
      <w:r w:rsidR="004215A6" w:rsidRPr="000D1AFC">
        <w:rPr>
          <w:b w:val="0"/>
          <w:vertAlign w:val="superscript"/>
          <w:lang w:val="es-ES"/>
        </w:rPr>
        <w:t>1</w:t>
      </w:r>
    </w:p>
    <w:p w14:paraId="39FD89A1" w14:textId="77777777" w:rsidR="008E0DE1" w:rsidRPr="000D1AFC" w:rsidRDefault="008E0DE1" w:rsidP="008E0DE1">
      <w:pPr>
        <w:pStyle w:val="Author"/>
        <w:spacing w:before="0"/>
        <w:rPr>
          <w:b w:val="0"/>
          <w:color w:val="0070C0"/>
          <w:vertAlign w:val="superscript"/>
          <w:lang w:val="es-ES"/>
        </w:rPr>
      </w:pPr>
    </w:p>
    <w:p w14:paraId="4E95C399" w14:textId="1B950CFC" w:rsidR="008E0DE1" w:rsidRPr="007E0AD1" w:rsidRDefault="008E0DE1" w:rsidP="008E0DE1">
      <w:pPr>
        <w:pStyle w:val="Affiliation"/>
        <w:spacing w:before="0"/>
        <w:rPr>
          <w:vertAlign w:val="superscript"/>
          <w:lang w:val="en-GB"/>
        </w:rPr>
      </w:pPr>
      <w:r w:rsidRPr="007F50FB">
        <w:rPr>
          <w:vertAlign w:val="superscript"/>
          <w:lang w:val="en-GB"/>
        </w:rPr>
        <w:t>1</w:t>
      </w:r>
      <w:r w:rsidR="0058698C" w:rsidRPr="007F50FB">
        <w:rPr>
          <w:szCs w:val="22"/>
          <w:lang w:val="en-GB"/>
        </w:rPr>
        <w:t xml:space="preserve">IRTA-Food Quality and Technology Program, Finca Camps </w:t>
      </w:r>
      <w:proofErr w:type="spellStart"/>
      <w:r w:rsidR="0058698C" w:rsidRPr="007F50FB">
        <w:rPr>
          <w:szCs w:val="22"/>
          <w:lang w:val="en-GB"/>
        </w:rPr>
        <w:t>i</w:t>
      </w:r>
      <w:proofErr w:type="spellEnd"/>
      <w:r w:rsidR="0058698C" w:rsidRPr="007F50FB">
        <w:rPr>
          <w:szCs w:val="22"/>
          <w:lang w:val="en-GB"/>
        </w:rPr>
        <w:t xml:space="preserve"> Armet</w:t>
      </w:r>
      <w:r w:rsidR="006B1935">
        <w:rPr>
          <w:szCs w:val="22"/>
          <w:lang w:val="en-GB"/>
        </w:rPr>
        <w:t xml:space="preserve"> </w:t>
      </w:r>
      <w:r w:rsidR="006B1935" w:rsidRPr="00644BA7">
        <w:rPr>
          <w:szCs w:val="22"/>
          <w:lang w:val="en-GB"/>
        </w:rPr>
        <w:t>s/n</w:t>
      </w:r>
      <w:r w:rsidR="0058698C" w:rsidRPr="007F50FB">
        <w:rPr>
          <w:szCs w:val="22"/>
          <w:lang w:val="en-GB"/>
        </w:rPr>
        <w:t xml:space="preserve">, 17121 </w:t>
      </w:r>
      <w:proofErr w:type="spellStart"/>
      <w:r w:rsidR="0058698C" w:rsidRPr="007F50FB">
        <w:rPr>
          <w:szCs w:val="22"/>
          <w:lang w:val="en-GB"/>
        </w:rPr>
        <w:t>Monells</w:t>
      </w:r>
      <w:proofErr w:type="spellEnd"/>
      <w:r w:rsidR="0058698C" w:rsidRPr="007F50FB">
        <w:rPr>
          <w:szCs w:val="22"/>
          <w:lang w:val="en-GB"/>
        </w:rPr>
        <w:t>, Spain</w:t>
      </w:r>
      <w:r w:rsidRPr="007F50FB">
        <w:rPr>
          <w:szCs w:val="22"/>
          <w:lang w:val="en-GB"/>
        </w:rPr>
        <w:t xml:space="preserve">, </w:t>
      </w:r>
      <w:r w:rsidR="007E0AD1" w:rsidRPr="007E0AD1">
        <w:rPr>
          <w:szCs w:val="22"/>
          <w:lang w:val="en-GB"/>
        </w:rPr>
        <w:t>cristina.zomeno@irta.cat</w:t>
      </w:r>
    </w:p>
    <w:p w14:paraId="627DA3D0" w14:textId="0FD90E4E" w:rsidR="008E0DE1" w:rsidRPr="007E0AD1" w:rsidRDefault="008E0DE1" w:rsidP="008E0DE1">
      <w:pPr>
        <w:pStyle w:val="Affiliation"/>
        <w:spacing w:before="0"/>
        <w:rPr>
          <w:lang w:val="en-GB"/>
        </w:rPr>
      </w:pPr>
      <w:r w:rsidRPr="00644BA7">
        <w:rPr>
          <w:vertAlign w:val="superscript"/>
          <w:lang w:val="es-ES"/>
        </w:rPr>
        <w:t>2</w:t>
      </w:r>
      <w:r w:rsidR="00644BA7" w:rsidRPr="00644BA7">
        <w:rPr>
          <w:szCs w:val="22"/>
          <w:lang w:val="es-ES"/>
        </w:rPr>
        <w:t xml:space="preserve">UEX- Escuela de Ingenierías </w:t>
      </w:r>
      <w:r w:rsidR="00041C4D">
        <w:rPr>
          <w:szCs w:val="22"/>
          <w:lang w:val="es-ES"/>
        </w:rPr>
        <w:t>Agrarias</w:t>
      </w:r>
      <w:r w:rsidR="00644BA7" w:rsidRPr="00644BA7">
        <w:rPr>
          <w:szCs w:val="22"/>
          <w:lang w:val="es-ES"/>
        </w:rPr>
        <w:t xml:space="preserve">, Av. </w:t>
      </w:r>
      <w:r w:rsidR="00644BA7" w:rsidRPr="00644BA7">
        <w:rPr>
          <w:szCs w:val="22"/>
          <w:lang w:val="en-GB"/>
        </w:rPr>
        <w:t xml:space="preserve">Adolfo </w:t>
      </w:r>
      <w:r w:rsidR="00041C4D">
        <w:rPr>
          <w:szCs w:val="22"/>
          <w:lang w:val="en-GB"/>
        </w:rPr>
        <w:t>Suárez</w:t>
      </w:r>
      <w:r w:rsidR="00041C4D" w:rsidRPr="00644BA7">
        <w:rPr>
          <w:szCs w:val="22"/>
          <w:lang w:val="en-GB"/>
        </w:rPr>
        <w:t xml:space="preserve"> </w:t>
      </w:r>
      <w:r w:rsidR="00644BA7" w:rsidRPr="00644BA7">
        <w:rPr>
          <w:szCs w:val="22"/>
          <w:lang w:val="en-GB"/>
        </w:rPr>
        <w:t xml:space="preserve">s/n, </w:t>
      </w:r>
      <w:r w:rsidR="00041C4D" w:rsidRPr="00644BA7">
        <w:rPr>
          <w:szCs w:val="22"/>
          <w:lang w:val="en-GB"/>
        </w:rPr>
        <w:t>06</w:t>
      </w:r>
      <w:r w:rsidR="00041C4D">
        <w:rPr>
          <w:szCs w:val="22"/>
          <w:lang w:val="en-GB"/>
        </w:rPr>
        <w:t>00</w:t>
      </w:r>
      <w:r w:rsidR="00041C4D" w:rsidRPr="00644BA7">
        <w:rPr>
          <w:szCs w:val="22"/>
          <w:lang w:val="en-GB"/>
        </w:rPr>
        <w:t xml:space="preserve">7 </w:t>
      </w:r>
      <w:r w:rsidR="00644BA7" w:rsidRPr="00644BA7">
        <w:rPr>
          <w:szCs w:val="22"/>
          <w:lang w:val="en-GB"/>
        </w:rPr>
        <w:t>Badajoz, Spain</w:t>
      </w:r>
      <w:r w:rsidRPr="00644BA7">
        <w:rPr>
          <w:szCs w:val="22"/>
          <w:lang w:val="en-GB"/>
        </w:rPr>
        <w:br/>
      </w:r>
      <w:r w:rsidRPr="007E0AD1">
        <w:rPr>
          <w:lang w:val="en-GB"/>
        </w:rPr>
        <w:t>*Corresponding author</w:t>
      </w:r>
    </w:p>
    <w:p w14:paraId="7608B523" w14:textId="700BDF47" w:rsidR="007D2909" w:rsidRPr="0088699C" w:rsidRDefault="00985CEB" w:rsidP="008E0DE1">
      <w:pPr>
        <w:pStyle w:val="AbstractBodyText"/>
        <w:rPr>
          <w:lang w:val="en-GB"/>
        </w:rPr>
      </w:pPr>
      <w:r>
        <w:rPr>
          <w:lang w:val="en-GB"/>
        </w:rPr>
        <w:t xml:space="preserve">Pork belly </w:t>
      </w:r>
      <w:r w:rsidR="00B240CC">
        <w:rPr>
          <w:lang w:val="en-GB"/>
        </w:rPr>
        <w:t xml:space="preserve">firmness </w:t>
      </w:r>
      <w:r w:rsidR="00FA1B63">
        <w:rPr>
          <w:lang w:val="en-GB"/>
        </w:rPr>
        <w:t>is an important quality trait</w:t>
      </w:r>
      <w:r w:rsidR="00581C8F">
        <w:rPr>
          <w:lang w:val="en-GB"/>
        </w:rPr>
        <w:t xml:space="preserve"> because it </w:t>
      </w:r>
      <w:r w:rsidR="00C1223A">
        <w:rPr>
          <w:lang w:val="en-GB"/>
        </w:rPr>
        <w:t>determines</w:t>
      </w:r>
      <w:r w:rsidR="00581C8F">
        <w:rPr>
          <w:lang w:val="en-GB"/>
        </w:rPr>
        <w:t xml:space="preserve"> </w:t>
      </w:r>
      <w:r w:rsidR="00095F93">
        <w:rPr>
          <w:lang w:val="en-GB"/>
        </w:rPr>
        <w:t>the processing aptitu</w:t>
      </w:r>
      <w:r w:rsidR="00C606A8">
        <w:rPr>
          <w:lang w:val="en-GB"/>
        </w:rPr>
        <w:t>de</w:t>
      </w:r>
      <w:r w:rsidR="00277E91">
        <w:rPr>
          <w:lang w:val="en-GB"/>
        </w:rPr>
        <w:t xml:space="preserve"> </w:t>
      </w:r>
      <w:r w:rsidR="00415497">
        <w:rPr>
          <w:lang w:val="en-GB"/>
        </w:rPr>
        <w:t xml:space="preserve">and </w:t>
      </w:r>
      <w:r w:rsidR="00C606A8">
        <w:rPr>
          <w:lang w:val="en-GB"/>
        </w:rPr>
        <w:t xml:space="preserve">consumer </w:t>
      </w:r>
      <w:r w:rsidR="00755EBD">
        <w:rPr>
          <w:lang w:val="en-GB"/>
        </w:rPr>
        <w:t>acceptability</w:t>
      </w:r>
      <w:r w:rsidR="008E0DE1" w:rsidRPr="00CA258B">
        <w:rPr>
          <w:lang w:val="en-GB"/>
        </w:rPr>
        <w:t xml:space="preserve">. </w:t>
      </w:r>
      <w:r w:rsidR="001D2E0F">
        <w:rPr>
          <w:lang w:val="en-GB"/>
        </w:rPr>
        <w:t>F</w:t>
      </w:r>
      <w:r w:rsidR="001D2E0F" w:rsidRPr="001D2E0F">
        <w:rPr>
          <w:lang w:val="en-GB"/>
        </w:rPr>
        <w:t>irmness</w:t>
      </w:r>
      <w:r w:rsidR="005F08D7">
        <w:rPr>
          <w:lang w:val="en-GB"/>
        </w:rPr>
        <w:t xml:space="preserve"> is </w:t>
      </w:r>
      <w:r w:rsidR="00A52FCD">
        <w:rPr>
          <w:lang w:val="en-GB"/>
        </w:rPr>
        <w:t xml:space="preserve">partially </w:t>
      </w:r>
      <w:r w:rsidR="005F08D7">
        <w:rPr>
          <w:lang w:val="en-GB"/>
        </w:rPr>
        <w:t>modified by the</w:t>
      </w:r>
      <w:r w:rsidR="00AB0C84">
        <w:rPr>
          <w:lang w:val="en-GB"/>
        </w:rPr>
        <w:t xml:space="preserve"> ratio of unsaturated </w:t>
      </w:r>
      <w:r w:rsidR="00BA5DC9">
        <w:rPr>
          <w:lang w:val="en-GB"/>
        </w:rPr>
        <w:t>to</w:t>
      </w:r>
      <w:r w:rsidR="00AB0C84">
        <w:rPr>
          <w:lang w:val="en-GB"/>
        </w:rPr>
        <w:t xml:space="preserve"> saturated fatty acids (</w:t>
      </w:r>
      <w:r w:rsidR="009243A2">
        <w:rPr>
          <w:lang w:val="en-GB"/>
        </w:rPr>
        <w:t>FA)</w:t>
      </w:r>
      <w:r w:rsidR="00414F87">
        <w:rPr>
          <w:lang w:val="en-GB"/>
        </w:rPr>
        <w:t xml:space="preserve">, </w:t>
      </w:r>
      <w:r w:rsidR="00431FBF">
        <w:rPr>
          <w:lang w:val="en-GB"/>
        </w:rPr>
        <w:t>where a</w:t>
      </w:r>
      <w:r w:rsidR="00536FF8">
        <w:rPr>
          <w:lang w:val="en-GB"/>
        </w:rPr>
        <w:t xml:space="preserve"> higher</w:t>
      </w:r>
      <w:r w:rsidR="003C3BC3">
        <w:rPr>
          <w:lang w:val="en-GB"/>
        </w:rPr>
        <w:t xml:space="preserve"> ratio</w:t>
      </w:r>
      <w:r w:rsidR="00F27B26">
        <w:rPr>
          <w:lang w:val="en-GB"/>
        </w:rPr>
        <w:t xml:space="preserve"> </w:t>
      </w:r>
      <w:r w:rsidR="00DD0B03">
        <w:rPr>
          <w:lang w:val="en-GB"/>
        </w:rPr>
        <w:t xml:space="preserve">produces softer bellies and </w:t>
      </w:r>
      <w:r w:rsidR="00D440FA">
        <w:rPr>
          <w:lang w:val="en-GB"/>
        </w:rPr>
        <w:t>is less favourable</w:t>
      </w:r>
      <w:r w:rsidR="00F27B26">
        <w:rPr>
          <w:lang w:val="en-GB"/>
        </w:rPr>
        <w:t>.</w:t>
      </w:r>
      <w:r w:rsidR="00452F96">
        <w:rPr>
          <w:lang w:val="en-GB"/>
        </w:rPr>
        <w:t xml:space="preserve"> </w:t>
      </w:r>
      <w:r w:rsidR="00EE57C2">
        <w:rPr>
          <w:lang w:val="en-GB"/>
        </w:rPr>
        <w:t>A</w:t>
      </w:r>
      <w:r w:rsidR="0003271D">
        <w:rPr>
          <w:lang w:val="en-GB"/>
        </w:rPr>
        <w:t xml:space="preserve"> common method to assess this ratio </w:t>
      </w:r>
      <w:r w:rsidR="00EE57C2">
        <w:rPr>
          <w:lang w:val="en-GB"/>
        </w:rPr>
        <w:t xml:space="preserve">is </w:t>
      </w:r>
      <w:r w:rsidR="00293BF3">
        <w:rPr>
          <w:lang w:val="en-GB"/>
        </w:rPr>
        <w:t>t</w:t>
      </w:r>
      <w:r w:rsidR="00A83003">
        <w:rPr>
          <w:lang w:val="en-GB"/>
        </w:rPr>
        <w:t>he iodine value (IV)</w:t>
      </w:r>
      <w:r w:rsidR="00926D59">
        <w:rPr>
          <w:lang w:val="en-GB"/>
        </w:rPr>
        <w:t>.</w:t>
      </w:r>
      <w:r w:rsidR="00FB47B5">
        <w:rPr>
          <w:lang w:val="en-GB"/>
        </w:rPr>
        <w:t xml:space="preserve"> </w:t>
      </w:r>
      <w:r w:rsidR="00D3424F">
        <w:rPr>
          <w:lang w:val="en-GB"/>
        </w:rPr>
        <w:t>The objective</w:t>
      </w:r>
      <w:r w:rsidR="00BC199C">
        <w:rPr>
          <w:lang w:val="en-GB"/>
        </w:rPr>
        <w:t>s</w:t>
      </w:r>
      <w:r w:rsidR="00D3424F">
        <w:rPr>
          <w:lang w:val="en-GB"/>
        </w:rPr>
        <w:t xml:space="preserve"> of this study w</w:t>
      </w:r>
      <w:r w:rsidR="00BC199C">
        <w:rPr>
          <w:lang w:val="en-GB"/>
        </w:rPr>
        <w:t>ere</w:t>
      </w:r>
      <w:r w:rsidR="00D3424F">
        <w:rPr>
          <w:lang w:val="en-GB"/>
        </w:rPr>
        <w:t xml:space="preserve"> to assess the feasibility of a NIR device </w:t>
      </w:r>
      <w:r w:rsidR="00014ABD">
        <w:rPr>
          <w:lang w:val="en-GB"/>
        </w:rPr>
        <w:t>to</w:t>
      </w:r>
      <w:r w:rsidR="00EB5E86">
        <w:rPr>
          <w:lang w:val="en-GB"/>
        </w:rPr>
        <w:t>:</w:t>
      </w:r>
      <w:r w:rsidR="00014ABD">
        <w:rPr>
          <w:lang w:val="en-GB"/>
        </w:rPr>
        <w:t xml:space="preserve"> </w:t>
      </w:r>
      <w:r w:rsidR="00F50B5B">
        <w:rPr>
          <w:lang w:val="en-GB"/>
        </w:rPr>
        <w:t xml:space="preserve">(1) </w:t>
      </w:r>
      <w:r w:rsidR="00014ABD">
        <w:rPr>
          <w:lang w:val="en-GB"/>
        </w:rPr>
        <w:t>predict belly firmness</w:t>
      </w:r>
      <w:r w:rsidR="00C73224">
        <w:rPr>
          <w:lang w:val="en-GB"/>
        </w:rPr>
        <w:t xml:space="preserve"> based on the determination </w:t>
      </w:r>
      <w:r w:rsidR="00C73224" w:rsidRPr="00116FF5">
        <w:rPr>
          <w:lang w:val="en-GB"/>
        </w:rPr>
        <w:t>of IV</w:t>
      </w:r>
      <w:r w:rsidR="00A02C89" w:rsidRPr="00116FF5">
        <w:rPr>
          <w:lang w:val="en-GB"/>
        </w:rPr>
        <w:t xml:space="preserve"> </w:t>
      </w:r>
      <w:r w:rsidR="009814C3" w:rsidRPr="00116FF5">
        <w:rPr>
          <w:lang w:val="en-GB"/>
        </w:rPr>
        <w:t xml:space="preserve">and </w:t>
      </w:r>
      <w:r w:rsidR="00F214AE" w:rsidRPr="00116FF5">
        <w:rPr>
          <w:lang w:val="en-GB"/>
        </w:rPr>
        <w:t xml:space="preserve">the </w:t>
      </w:r>
      <w:r w:rsidR="009814C3" w:rsidRPr="00116FF5">
        <w:rPr>
          <w:lang w:val="en-GB"/>
        </w:rPr>
        <w:t>subjective firmness</w:t>
      </w:r>
      <w:r w:rsidR="00ED1534" w:rsidRPr="00ED1534">
        <w:rPr>
          <w:lang w:val="en-GB"/>
        </w:rPr>
        <w:t xml:space="preserve"> </w:t>
      </w:r>
      <w:r w:rsidR="00ED1534">
        <w:rPr>
          <w:lang w:val="en-GB"/>
        </w:rPr>
        <w:t xml:space="preserve">of </w:t>
      </w:r>
      <w:r w:rsidR="00EA5807">
        <w:rPr>
          <w:lang w:val="en-GB"/>
        </w:rPr>
        <w:t xml:space="preserve">the </w:t>
      </w:r>
      <w:r w:rsidR="008C4E57">
        <w:rPr>
          <w:lang w:val="en-GB"/>
        </w:rPr>
        <w:t xml:space="preserve">subcutaneous </w:t>
      </w:r>
      <w:r w:rsidR="00ED1534" w:rsidRPr="00116FF5">
        <w:rPr>
          <w:lang w:val="en-GB"/>
        </w:rPr>
        <w:t>fat</w:t>
      </w:r>
      <w:r w:rsidR="007A76B4">
        <w:rPr>
          <w:lang w:val="en-GB"/>
        </w:rPr>
        <w:t xml:space="preserve"> and</w:t>
      </w:r>
      <w:r w:rsidR="00D76ED2" w:rsidRPr="00116FF5">
        <w:rPr>
          <w:lang w:val="en-GB"/>
        </w:rPr>
        <w:t xml:space="preserve"> </w:t>
      </w:r>
      <w:r w:rsidR="00F908F2" w:rsidRPr="00116FF5">
        <w:rPr>
          <w:lang w:val="en-GB"/>
        </w:rPr>
        <w:t>(2)</w:t>
      </w:r>
      <w:r w:rsidR="00421826" w:rsidRPr="00116FF5">
        <w:rPr>
          <w:lang w:val="en-GB"/>
        </w:rPr>
        <w:t xml:space="preserve"> classify bellies into firmness categories.</w:t>
      </w:r>
      <w:r w:rsidR="00D055A4" w:rsidRPr="00116FF5">
        <w:rPr>
          <w:lang w:val="en-GB"/>
        </w:rPr>
        <w:t xml:space="preserve"> A total of</w:t>
      </w:r>
      <w:r w:rsidR="00DA3A80" w:rsidRPr="00116FF5">
        <w:rPr>
          <w:lang w:val="en-GB"/>
        </w:rPr>
        <w:t xml:space="preserve"> 1</w:t>
      </w:r>
      <w:r w:rsidR="00D30BF1" w:rsidRPr="00116FF5">
        <w:rPr>
          <w:lang w:val="en-GB"/>
        </w:rPr>
        <w:t>82</w:t>
      </w:r>
      <w:r w:rsidR="00DA3A80" w:rsidRPr="00116FF5">
        <w:rPr>
          <w:lang w:val="en-GB"/>
        </w:rPr>
        <w:t xml:space="preserve"> bellies from pigs </w:t>
      </w:r>
      <w:r w:rsidR="00752DF3">
        <w:rPr>
          <w:lang w:val="en-GB"/>
        </w:rPr>
        <w:t>with different</w:t>
      </w:r>
      <w:r w:rsidR="00DA3A80" w:rsidRPr="00116FF5">
        <w:rPr>
          <w:lang w:val="en-GB"/>
        </w:rPr>
        <w:t xml:space="preserve"> </w:t>
      </w:r>
      <w:r w:rsidR="00DA3A80" w:rsidRPr="00D055A4">
        <w:rPr>
          <w:lang w:val="en-GB"/>
        </w:rPr>
        <w:t xml:space="preserve">origin, diet, </w:t>
      </w:r>
      <w:r w:rsidR="00AF1266" w:rsidRPr="00D055A4">
        <w:rPr>
          <w:lang w:val="en-GB"/>
        </w:rPr>
        <w:t>genotype,</w:t>
      </w:r>
      <w:r w:rsidR="00DA3A80" w:rsidRPr="00D055A4">
        <w:rPr>
          <w:lang w:val="en-GB"/>
        </w:rPr>
        <w:t xml:space="preserve"> and sex </w:t>
      </w:r>
      <w:r w:rsidR="00D30BF1">
        <w:rPr>
          <w:lang w:val="en-GB"/>
        </w:rPr>
        <w:t>were used</w:t>
      </w:r>
      <w:r w:rsidR="00DA3A80" w:rsidRPr="00D30BF1">
        <w:rPr>
          <w:lang w:val="en-GB"/>
        </w:rPr>
        <w:t xml:space="preserve">. The subcutaneous fat from the central part of the belly was measured with a NIR SCIO 2.0 sensor (Consumer Physics, Israel). Five spectrums were obtained for each belly </w:t>
      </w:r>
      <w:r w:rsidR="006577E5">
        <w:rPr>
          <w:lang w:val="en-GB"/>
        </w:rPr>
        <w:t>within</w:t>
      </w:r>
      <w:r w:rsidR="00BB65D7" w:rsidRPr="00D30BF1">
        <w:rPr>
          <w:lang w:val="en-GB"/>
        </w:rPr>
        <w:t xml:space="preserve"> the range 740</w:t>
      </w:r>
      <w:r w:rsidR="00186BC5">
        <w:rPr>
          <w:lang w:val="en-GB"/>
        </w:rPr>
        <w:t>-</w:t>
      </w:r>
      <w:r w:rsidR="00BB65D7" w:rsidRPr="00D30BF1">
        <w:rPr>
          <w:lang w:val="en-GB"/>
        </w:rPr>
        <w:t>1070 nm</w:t>
      </w:r>
      <w:r w:rsidR="00DA3A80" w:rsidRPr="009A37A6">
        <w:rPr>
          <w:lang w:val="en-GB"/>
        </w:rPr>
        <w:t xml:space="preserve">. </w:t>
      </w:r>
      <w:r w:rsidR="0056574E">
        <w:rPr>
          <w:lang w:val="en-GB"/>
        </w:rPr>
        <w:t>T</w:t>
      </w:r>
      <w:r w:rsidR="00911D00" w:rsidRPr="009A37A6">
        <w:rPr>
          <w:lang w:val="en-GB"/>
        </w:rPr>
        <w:t xml:space="preserve">wo trained technicians </w:t>
      </w:r>
      <w:r w:rsidR="00111AB2" w:rsidRPr="009A37A6">
        <w:rPr>
          <w:lang w:val="en-GB"/>
        </w:rPr>
        <w:t xml:space="preserve">scored firmness </w:t>
      </w:r>
      <w:r w:rsidR="00911D00" w:rsidRPr="009A37A6">
        <w:rPr>
          <w:lang w:val="en-GB"/>
        </w:rPr>
        <w:t>appl</w:t>
      </w:r>
      <w:r w:rsidR="00111AB2">
        <w:rPr>
          <w:lang w:val="en-GB"/>
        </w:rPr>
        <w:t>y</w:t>
      </w:r>
      <w:r w:rsidR="00911D00" w:rsidRPr="009A37A6">
        <w:rPr>
          <w:lang w:val="en-GB"/>
        </w:rPr>
        <w:t>i</w:t>
      </w:r>
      <w:r w:rsidR="00111AB2">
        <w:rPr>
          <w:lang w:val="en-GB"/>
        </w:rPr>
        <w:t>ng</w:t>
      </w:r>
      <w:r w:rsidR="00911D00" w:rsidRPr="009A37A6">
        <w:rPr>
          <w:lang w:val="en-GB"/>
        </w:rPr>
        <w:t xml:space="preserve"> pressure with a finger in the </w:t>
      </w:r>
      <w:r w:rsidR="003D02B7" w:rsidRPr="009A37A6">
        <w:rPr>
          <w:lang w:val="en-GB"/>
        </w:rPr>
        <w:t xml:space="preserve">same </w:t>
      </w:r>
      <w:r w:rsidR="00046E1D">
        <w:rPr>
          <w:lang w:val="en-GB"/>
        </w:rPr>
        <w:t xml:space="preserve">fat </w:t>
      </w:r>
      <w:r w:rsidR="00DC7D9C">
        <w:rPr>
          <w:lang w:val="en-GB"/>
        </w:rPr>
        <w:t>region</w:t>
      </w:r>
      <w:r w:rsidR="00911D00" w:rsidRPr="009A37A6">
        <w:rPr>
          <w:lang w:val="en-GB"/>
        </w:rPr>
        <w:t xml:space="preserve"> using a 5-point scale </w:t>
      </w:r>
      <w:r w:rsidR="00111AB2">
        <w:rPr>
          <w:lang w:val="en-GB"/>
        </w:rPr>
        <w:t>(</w:t>
      </w:r>
      <w:r w:rsidR="00911D00" w:rsidRPr="009A37A6">
        <w:rPr>
          <w:lang w:val="en-GB"/>
        </w:rPr>
        <w:t>1</w:t>
      </w:r>
      <w:r w:rsidR="00111AB2">
        <w:rPr>
          <w:lang w:val="en-GB"/>
        </w:rPr>
        <w:t xml:space="preserve">: </w:t>
      </w:r>
      <w:r w:rsidR="00911D00" w:rsidRPr="009A37A6">
        <w:rPr>
          <w:lang w:val="en-GB"/>
        </w:rPr>
        <w:t>very firm</w:t>
      </w:r>
      <w:r w:rsidR="00111AB2">
        <w:rPr>
          <w:lang w:val="en-GB"/>
        </w:rPr>
        <w:t xml:space="preserve">; </w:t>
      </w:r>
      <w:r w:rsidR="00911D00" w:rsidRPr="009A37A6">
        <w:rPr>
          <w:lang w:val="en-GB"/>
        </w:rPr>
        <w:t>5</w:t>
      </w:r>
      <w:r w:rsidR="00111AB2">
        <w:rPr>
          <w:lang w:val="en-GB"/>
        </w:rPr>
        <w:t xml:space="preserve">: </w:t>
      </w:r>
      <w:r w:rsidR="00911D00" w:rsidRPr="009A37A6">
        <w:rPr>
          <w:lang w:val="en-GB"/>
        </w:rPr>
        <w:t>very soft)</w:t>
      </w:r>
      <w:r w:rsidR="00FC60F0" w:rsidRPr="009A37A6">
        <w:rPr>
          <w:lang w:val="en-GB"/>
        </w:rPr>
        <w:t xml:space="preserve">. </w:t>
      </w:r>
      <w:r w:rsidR="005646CD">
        <w:rPr>
          <w:lang w:val="en-GB"/>
        </w:rPr>
        <w:t>Fatty acid co</w:t>
      </w:r>
      <w:r w:rsidR="005646CD" w:rsidRPr="000D2E94">
        <w:rPr>
          <w:lang w:val="en-GB"/>
        </w:rPr>
        <w:t>mposition</w:t>
      </w:r>
      <w:r w:rsidR="00F91B74">
        <w:rPr>
          <w:lang w:val="en-GB"/>
        </w:rPr>
        <w:t xml:space="preserve"> of this</w:t>
      </w:r>
      <w:r w:rsidR="005646CD" w:rsidRPr="000D2E94">
        <w:rPr>
          <w:lang w:val="en-GB"/>
        </w:rPr>
        <w:t xml:space="preserve"> </w:t>
      </w:r>
      <w:r w:rsidR="00B3650E">
        <w:rPr>
          <w:lang w:val="en-GB"/>
        </w:rPr>
        <w:t xml:space="preserve">fat </w:t>
      </w:r>
      <w:r w:rsidR="00BF03FC">
        <w:rPr>
          <w:lang w:val="en-GB"/>
        </w:rPr>
        <w:t>region</w:t>
      </w:r>
      <w:r w:rsidR="00BF03FC" w:rsidRPr="009A37A6">
        <w:rPr>
          <w:lang w:val="en-GB"/>
        </w:rPr>
        <w:t xml:space="preserve"> </w:t>
      </w:r>
      <w:r w:rsidR="00F91B74">
        <w:rPr>
          <w:lang w:val="en-GB"/>
        </w:rPr>
        <w:t xml:space="preserve">was determined </w:t>
      </w:r>
      <w:r w:rsidR="0087259A">
        <w:rPr>
          <w:lang w:val="en-GB"/>
        </w:rPr>
        <w:t>by</w:t>
      </w:r>
      <w:r w:rsidR="00DA3A80" w:rsidRPr="000D2E94">
        <w:rPr>
          <w:lang w:val="en-GB"/>
        </w:rPr>
        <w:t xml:space="preserve"> gas </w:t>
      </w:r>
      <w:r w:rsidR="009E3993" w:rsidRPr="000D2E94">
        <w:rPr>
          <w:lang w:val="en-GB"/>
        </w:rPr>
        <w:t>chromatography</w:t>
      </w:r>
      <w:r w:rsidR="0087259A">
        <w:rPr>
          <w:lang w:val="en-GB"/>
        </w:rPr>
        <w:t>, and</w:t>
      </w:r>
      <w:r w:rsidR="00DA3A80" w:rsidRPr="00DA3A80">
        <w:rPr>
          <w:color w:val="0070C0"/>
          <w:lang w:val="en-GB"/>
        </w:rPr>
        <w:t xml:space="preserve"> </w:t>
      </w:r>
      <w:r w:rsidR="00393D08" w:rsidRPr="00393D08">
        <w:rPr>
          <w:lang w:val="en-GB"/>
        </w:rPr>
        <w:t>t</w:t>
      </w:r>
      <w:r w:rsidR="0036252B" w:rsidRPr="00393D08">
        <w:rPr>
          <w:lang w:val="en-GB"/>
        </w:rPr>
        <w:t xml:space="preserve">he </w:t>
      </w:r>
      <w:r w:rsidR="0036252B" w:rsidRPr="0036252B">
        <w:rPr>
          <w:lang w:val="en-GB"/>
        </w:rPr>
        <w:t xml:space="preserve">IV was </w:t>
      </w:r>
      <w:r w:rsidR="0036252B">
        <w:rPr>
          <w:lang w:val="en-GB"/>
        </w:rPr>
        <w:t xml:space="preserve">calculated </w:t>
      </w:r>
      <w:r w:rsidR="00903018">
        <w:rPr>
          <w:lang w:val="en-GB"/>
        </w:rPr>
        <w:t xml:space="preserve">using </w:t>
      </w:r>
      <w:r w:rsidR="00AE3C77">
        <w:rPr>
          <w:lang w:val="en-GB"/>
        </w:rPr>
        <w:t>a</w:t>
      </w:r>
      <w:r w:rsidR="00903018">
        <w:rPr>
          <w:lang w:val="en-GB"/>
        </w:rPr>
        <w:t xml:space="preserve"> </w:t>
      </w:r>
      <w:r w:rsidR="00F478CA">
        <w:rPr>
          <w:lang w:val="en-GB"/>
        </w:rPr>
        <w:t xml:space="preserve">stablished </w:t>
      </w:r>
      <w:r w:rsidR="00903018">
        <w:rPr>
          <w:lang w:val="en-GB"/>
        </w:rPr>
        <w:t>equation</w:t>
      </w:r>
      <w:r w:rsidR="00393D08">
        <w:rPr>
          <w:lang w:val="en-GB"/>
        </w:rPr>
        <w:t xml:space="preserve"> </w:t>
      </w:r>
      <w:r w:rsidR="00296EE5">
        <w:rPr>
          <w:lang w:val="en-GB"/>
        </w:rPr>
        <w:t>including all the unsaturated</w:t>
      </w:r>
      <w:r w:rsidR="00E224A9">
        <w:rPr>
          <w:lang w:val="en-GB"/>
        </w:rPr>
        <w:t xml:space="preserve"> FA</w:t>
      </w:r>
      <w:r w:rsidR="00D836E2">
        <w:rPr>
          <w:lang w:val="en-GB"/>
        </w:rPr>
        <w:t xml:space="preserve"> detected</w:t>
      </w:r>
      <w:r w:rsidR="00D33D8E">
        <w:rPr>
          <w:lang w:val="en-GB"/>
        </w:rPr>
        <w:t xml:space="preserve"> </w:t>
      </w:r>
      <w:r w:rsidR="00D33D8E" w:rsidRPr="000D2E94">
        <w:rPr>
          <w:lang w:val="en-GB"/>
        </w:rPr>
        <w:t>(</w:t>
      </w:r>
      <w:r w:rsidR="00D33D8E">
        <w:rPr>
          <w:lang w:val="en-GB"/>
        </w:rPr>
        <w:t xml:space="preserve">Lo </w:t>
      </w:r>
      <w:proofErr w:type="spellStart"/>
      <w:r w:rsidR="00D33D8E">
        <w:rPr>
          <w:lang w:val="en-GB"/>
        </w:rPr>
        <w:t>Fiego</w:t>
      </w:r>
      <w:proofErr w:type="spellEnd"/>
      <w:r w:rsidR="00D33D8E">
        <w:rPr>
          <w:lang w:val="en-GB"/>
        </w:rPr>
        <w:t xml:space="preserve"> et al., 2016</w:t>
      </w:r>
      <w:r w:rsidR="00D33D8E" w:rsidRPr="000D2E94">
        <w:rPr>
          <w:lang w:val="en-GB"/>
        </w:rPr>
        <w:t>)</w:t>
      </w:r>
      <w:r w:rsidR="00A966F8">
        <w:rPr>
          <w:lang w:val="en-GB"/>
        </w:rPr>
        <w:t>.</w:t>
      </w:r>
      <w:r w:rsidR="0036252B" w:rsidRPr="0036252B">
        <w:rPr>
          <w:lang w:val="en-GB"/>
        </w:rPr>
        <w:t xml:space="preserve"> </w:t>
      </w:r>
      <w:r w:rsidR="00594FA4">
        <w:rPr>
          <w:lang w:val="en-GB"/>
        </w:rPr>
        <w:t xml:space="preserve">Models were obtained with the </w:t>
      </w:r>
      <w:r w:rsidR="00594FA4" w:rsidRPr="00AE3C77">
        <w:rPr>
          <w:lang w:val="en-GB"/>
        </w:rPr>
        <w:t>Lab for SCIO software</w:t>
      </w:r>
      <w:r w:rsidR="00594FA4">
        <w:rPr>
          <w:lang w:val="en-GB"/>
        </w:rPr>
        <w:t xml:space="preserve"> by pre-processing the spectra and applying </w:t>
      </w:r>
      <w:r w:rsidR="00594FA4" w:rsidRPr="00AF71E2">
        <w:rPr>
          <w:lang w:val="en-GB"/>
        </w:rPr>
        <w:t>PLS regression</w:t>
      </w:r>
      <w:r w:rsidR="00594FA4">
        <w:rPr>
          <w:lang w:val="en-GB"/>
        </w:rPr>
        <w:t xml:space="preserve"> for the prediction </w:t>
      </w:r>
      <w:r w:rsidR="00D56467">
        <w:rPr>
          <w:lang w:val="en-GB"/>
        </w:rPr>
        <w:t xml:space="preserve">models </w:t>
      </w:r>
      <w:r w:rsidR="00594FA4">
        <w:rPr>
          <w:lang w:val="en-GB"/>
        </w:rPr>
        <w:t>and RF algorithm for the classification one.</w:t>
      </w:r>
      <w:r w:rsidR="00594FA4" w:rsidRPr="008C3D02">
        <w:rPr>
          <w:lang w:val="en-GB"/>
        </w:rPr>
        <w:t xml:space="preserve"> </w:t>
      </w:r>
      <w:r w:rsidR="0036601F">
        <w:rPr>
          <w:lang w:val="en-GB"/>
        </w:rPr>
        <w:t>Prediction e</w:t>
      </w:r>
      <w:r w:rsidR="00594FA4" w:rsidRPr="00145C63">
        <w:rPr>
          <w:lang w:val="en-GB"/>
        </w:rPr>
        <w:t>quations for IV and subjective firmness had a RMSE of 2.03 and 0.57 and a R</w:t>
      </w:r>
      <w:r w:rsidR="00594FA4" w:rsidRPr="00145C63">
        <w:rPr>
          <w:vertAlign w:val="superscript"/>
          <w:lang w:val="en-GB"/>
        </w:rPr>
        <w:t>2</w:t>
      </w:r>
      <w:r w:rsidR="00594FA4" w:rsidRPr="00145C63">
        <w:rPr>
          <w:lang w:val="en-GB"/>
        </w:rPr>
        <w:t xml:space="preserve"> of 0.74 and 0.51, respectively. </w:t>
      </w:r>
      <w:r w:rsidR="00594FA4" w:rsidRPr="0088699C">
        <w:rPr>
          <w:lang w:val="en-GB"/>
        </w:rPr>
        <w:t>The classification model had a</w:t>
      </w:r>
      <w:r w:rsidR="009D3DA1">
        <w:rPr>
          <w:lang w:val="en-GB"/>
        </w:rPr>
        <w:t>n average</w:t>
      </w:r>
      <w:r w:rsidR="00594FA4" w:rsidRPr="0088699C">
        <w:rPr>
          <w:lang w:val="en-GB"/>
        </w:rPr>
        <w:t xml:space="preserve"> sensitivity of </w:t>
      </w:r>
      <w:r w:rsidR="009D3DA1">
        <w:rPr>
          <w:lang w:val="en-GB"/>
        </w:rPr>
        <w:t>0.</w:t>
      </w:r>
      <w:r w:rsidR="00594FA4" w:rsidRPr="0088699C">
        <w:rPr>
          <w:lang w:val="en-GB"/>
        </w:rPr>
        <w:t>4</w:t>
      </w:r>
      <w:r w:rsidR="009D3DA1">
        <w:rPr>
          <w:lang w:val="en-GB"/>
        </w:rPr>
        <w:t>9</w:t>
      </w:r>
      <w:r w:rsidR="00594FA4" w:rsidRPr="0088699C">
        <w:rPr>
          <w:lang w:val="en-GB"/>
        </w:rPr>
        <w:t xml:space="preserve"> and discriminated 100% of bellies with extreme firmness </w:t>
      </w:r>
      <w:r w:rsidR="00594FA4" w:rsidRPr="00116FF5">
        <w:rPr>
          <w:lang w:val="en-GB"/>
        </w:rPr>
        <w:t>categories</w:t>
      </w:r>
      <w:r w:rsidR="00594FA4" w:rsidRPr="0088699C">
        <w:rPr>
          <w:lang w:val="en-GB"/>
        </w:rPr>
        <w:t xml:space="preserve">. </w:t>
      </w:r>
      <w:r w:rsidR="00594FA4">
        <w:rPr>
          <w:lang w:val="en-GB"/>
        </w:rPr>
        <w:t>The</w:t>
      </w:r>
      <w:r w:rsidR="009B5D75">
        <w:rPr>
          <w:lang w:val="en-GB"/>
        </w:rPr>
        <w:t xml:space="preserve"> obtained</w:t>
      </w:r>
      <w:r w:rsidR="00594FA4">
        <w:rPr>
          <w:lang w:val="en-GB"/>
        </w:rPr>
        <w:t xml:space="preserve"> </w:t>
      </w:r>
      <w:r w:rsidR="00594FA4" w:rsidRPr="0088699C">
        <w:rPr>
          <w:lang w:val="en-GB"/>
        </w:rPr>
        <w:t xml:space="preserve">models can be useful </w:t>
      </w:r>
      <w:r w:rsidR="00594FA4">
        <w:rPr>
          <w:lang w:val="en-GB"/>
        </w:rPr>
        <w:t xml:space="preserve">for </w:t>
      </w:r>
      <w:r w:rsidR="00594FA4" w:rsidRPr="0088699C">
        <w:rPr>
          <w:lang w:val="en-GB"/>
        </w:rPr>
        <w:t xml:space="preserve">the meat industry </w:t>
      </w:r>
      <w:r w:rsidR="005E149E">
        <w:rPr>
          <w:lang w:val="en-GB"/>
        </w:rPr>
        <w:t>for sorting bellies</w:t>
      </w:r>
      <w:r w:rsidR="00641967">
        <w:rPr>
          <w:lang w:val="en-GB"/>
        </w:rPr>
        <w:t xml:space="preserve"> according to their firmness</w:t>
      </w:r>
      <w:r w:rsidR="00BA251F">
        <w:rPr>
          <w:lang w:val="en-GB"/>
        </w:rPr>
        <w:t xml:space="preserve"> </w:t>
      </w:r>
      <w:r w:rsidR="00594FA4" w:rsidRPr="0088699C">
        <w:rPr>
          <w:lang w:val="en-GB"/>
        </w:rPr>
        <w:t>although further pre-</w:t>
      </w:r>
      <w:r w:rsidR="00594FA4">
        <w:rPr>
          <w:lang w:val="en-GB"/>
        </w:rPr>
        <w:t>treatment</w:t>
      </w:r>
      <w:r w:rsidR="00B771A8">
        <w:rPr>
          <w:lang w:val="en-GB"/>
        </w:rPr>
        <w:t>s</w:t>
      </w:r>
      <w:r w:rsidR="00594FA4" w:rsidRPr="0088699C">
        <w:rPr>
          <w:lang w:val="en-GB"/>
        </w:rPr>
        <w:t>, spectral range and algorithms should be tested to improve their accuracy.</w:t>
      </w:r>
    </w:p>
    <w:p w14:paraId="76E0424E" w14:textId="03F903E3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ED63E3">
        <w:rPr>
          <w:lang w:val="en-GB"/>
        </w:rPr>
        <w:t>belly</w:t>
      </w:r>
      <w:r w:rsidRPr="00CA258B">
        <w:rPr>
          <w:lang w:val="en-GB"/>
        </w:rPr>
        <w:t xml:space="preserve">, </w:t>
      </w:r>
      <w:r w:rsidR="0021527D">
        <w:rPr>
          <w:lang w:val="en-GB"/>
        </w:rPr>
        <w:t>fatty acid</w:t>
      </w:r>
      <w:r w:rsidR="00544638">
        <w:rPr>
          <w:lang w:val="en-GB"/>
        </w:rPr>
        <w:t>s</w:t>
      </w:r>
      <w:r w:rsidRPr="00CA258B">
        <w:rPr>
          <w:lang w:val="en-GB"/>
        </w:rPr>
        <w:t xml:space="preserve">, </w:t>
      </w:r>
      <w:r w:rsidR="00ED63E3">
        <w:rPr>
          <w:lang w:val="en-GB"/>
        </w:rPr>
        <w:t>firmness,</w:t>
      </w:r>
      <w:r w:rsidR="004B5F20">
        <w:rPr>
          <w:lang w:val="en-GB"/>
        </w:rPr>
        <w:t xml:space="preserve"> </w:t>
      </w:r>
      <w:r w:rsidR="0021527D">
        <w:rPr>
          <w:lang w:val="en-GB"/>
        </w:rPr>
        <w:t xml:space="preserve">iodine value, pocket-sized NIR, </w:t>
      </w:r>
      <w:r w:rsidR="004B5F20">
        <w:rPr>
          <w:lang w:val="en-GB"/>
        </w:rPr>
        <w:t>pork</w:t>
      </w:r>
    </w:p>
    <w:p w14:paraId="145CAB71" w14:textId="2F191620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68172E" w:rsidRPr="0068172E">
        <w:rPr>
          <w:bCs/>
          <w:lang w:val="en-GB"/>
        </w:rPr>
        <w:t>Financial support of</w:t>
      </w:r>
      <w:r w:rsidR="0068172E">
        <w:rPr>
          <w:b/>
          <w:lang w:val="en-GB"/>
        </w:rPr>
        <w:t xml:space="preserve"> </w:t>
      </w:r>
      <w:r w:rsidR="00E127C6" w:rsidRPr="00EF4A51">
        <w:rPr>
          <w:bCs/>
          <w:lang w:val="en-GB"/>
        </w:rPr>
        <w:t>RTI2018-096993-B-I00</w:t>
      </w:r>
      <w:r w:rsidR="00A72C07" w:rsidRPr="00EF4A51">
        <w:rPr>
          <w:bCs/>
          <w:lang w:val="en-GB"/>
        </w:rPr>
        <w:t xml:space="preserve"> </w:t>
      </w:r>
      <w:r w:rsidR="00E127C6" w:rsidRPr="00EF4A51">
        <w:rPr>
          <w:bCs/>
          <w:lang w:val="en-GB"/>
        </w:rPr>
        <w:t>(</w:t>
      </w:r>
      <w:proofErr w:type="spellStart"/>
      <w:r w:rsidR="00E127C6" w:rsidRPr="00EF4A51">
        <w:rPr>
          <w:bCs/>
          <w:lang w:val="en-GB"/>
        </w:rPr>
        <w:t>BellyQTech</w:t>
      </w:r>
      <w:proofErr w:type="spellEnd"/>
      <w:r w:rsidR="00E127C6" w:rsidRPr="00EF4A51">
        <w:rPr>
          <w:bCs/>
          <w:lang w:val="en-GB"/>
        </w:rPr>
        <w:t>)</w:t>
      </w:r>
      <w:r w:rsidR="0068172E">
        <w:rPr>
          <w:bCs/>
          <w:lang w:val="en-GB"/>
        </w:rPr>
        <w:t xml:space="preserve"> </w:t>
      </w:r>
      <w:r w:rsidR="002B466D">
        <w:rPr>
          <w:bCs/>
          <w:lang w:val="en-GB"/>
        </w:rPr>
        <w:t>P</w:t>
      </w:r>
      <w:r w:rsidR="0068172E">
        <w:rPr>
          <w:bCs/>
          <w:lang w:val="en-GB"/>
        </w:rPr>
        <w:t>roject</w:t>
      </w:r>
      <w:r w:rsidR="00E127C6" w:rsidRPr="00EF4A51">
        <w:rPr>
          <w:bCs/>
          <w:lang w:val="en-GB"/>
        </w:rPr>
        <w:t>.</w:t>
      </w:r>
      <w:r w:rsidR="00E127C6">
        <w:rPr>
          <w:b/>
          <w:lang w:val="en-GB"/>
        </w:rPr>
        <w:t xml:space="preserve"> </w:t>
      </w:r>
      <w:r w:rsidR="00E127C6" w:rsidRPr="00E127C6">
        <w:rPr>
          <w:lang w:val="en-GB"/>
        </w:rPr>
        <w:t xml:space="preserve">C. Zomeño </w:t>
      </w:r>
      <w:r w:rsidRPr="00CA258B">
        <w:rPr>
          <w:lang w:val="en-GB"/>
        </w:rPr>
        <w:t xml:space="preserve">gratefully acknowledges receiving funding from </w:t>
      </w:r>
      <w:proofErr w:type="spellStart"/>
      <w:r w:rsidR="000C6BFE" w:rsidRPr="007055DB">
        <w:rPr>
          <w:bCs/>
          <w:lang w:val="en-GB"/>
        </w:rPr>
        <w:t>Beatriu</w:t>
      </w:r>
      <w:proofErr w:type="spellEnd"/>
      <w:r w:rsidR="000C6BFE" w:rsidRPr="007055DB">
        <w:rPr>
          <w:bCs/>
          <w:lang w:val="en-GB"/>
        </w:rPr>
        <w:t xml:space="preserve"> de </w:t>
      </w:r>
      <w:proofErr w:type="spellStart"/>
      <w:r w:rsidR="000C6BFE" w:rsidRPr="007055DB">
        <w:rPr>
          <w:bCs/>
          <w:lang w:val="en-GB"/>
        </w:rPr>
        <w:t>Pinós</w:t>
      </w:r>
      <w:proofErr w:type="spellEnd"/>
      <w:r w:rsidR="000C6BFE" w:rsidRPr="007055DB">
        <w:rPr>
          <w:bCs/>
          <w:lang w:val="en-GB"/>
        </w:rPr>
        <w:t xml:space="preserve"> </w:t>
      </w:r>
      <w:r w:rsidR="00C95867">
        <w:rPr>
          <w:bCs/>
          <w:lang w:val="en-GB"/>
        </w:rPr>
        <w:t xml:space="preserve">Post-doctoral </w:t>
      </w:r>
      <w:r w:rsidR="00C95867" w:rsidRPr="0068172E">
        <w:rPr>
          <w:bCs/>
          <w:lang w:val="en-GB"/>
        </w:rPr>
        <w:t xml:space="preserve">Programme </w:t>
      </w:r>
      <w:r w:rsidRPr="0068172E">
        <w:rPr>
          <w:lang w:val="en-GB"/>
        </w:rPr>
        <w:t>(</w:t>
      </w:r>
      <w:r w:rsidR="006362AA" w:rsidRPr="0068172E">
        <w:rPr>
          <w:lang w:val="en-GB"/>
        </w:rPr>
        <w:t xml:space="preserve">EU H2020 research and innovation program; </w:t>
      </w:r>
      <w:r w:rsidR="00C95867" w:rsidRPr="0068172E">
        <w:rPr>
          <w:bCs/>
          <w:lang w:val="en-GB"/>
        </w:rPr>
        <w:t>801370</w:t>
      </w:r>
      <w:r w:rsidR="006362AA" w:rsidRPr="0068172E">
        <w:rPr>
          <w:bCs/>
          <w:lang w:val="en-GB"/>
        </w:rPr>
        <w:t xml:space="preserve"> </w:t>
      </w:r>
      <w:r w:rsidRPr="0068172E">
        <w:rPr>
          <w:lang w:val="en-GB"/>
        </w:rPr>
        <w:t>Grant-</w:t>
      </w:r>
      <w:proofErr w:type="spellStart"/>
      <w:r w:rsidR="006362AA" w:rsidRPr="0068172E">
        <w:rPr>
          <w:lang w:val="en-GB"/>
        </w:rPr>
        <w:t>Agrement</w:t>
      </w:r>
      <w:proofErr w:type="spellEnd"/>
      <w:r w:rsidRPr="00CA258B">
        <w:rPr>
          <w:lang w:val="en-GB"/>
        </w:rPr>
        <w:t>).</w:t>
      </w:r>
      <w:r w:rsidR="003F7C32">
        <w:rPr>
          <w:lang w:val="en-GB"/>
        </w:rPr>
        <w:t xml:space="preserve"> </w:t>
      </w:r>
      <w:r w:rsidR="00A26165">
        <w:rPr>
          <w:bCs/>
          <w:lang w:val="en-GB"/>
        </w:rPr>
        <w:t xml:space="preserve">The </w:t>
      </w:r>
      <w:r w:rsidR="005E58CF" w:rsidRPr="007055DB">
        <w:rPr>
          <w:bCs/>
          <w:lang w:val="en-GB"/>
        </w:rPr>
        <w:t>PhD fellowship</w:t>
      </w:r>
      <w:r w:rsidR="00A26165">
        <w:rPr>
          <w:bCs/>
          <w:lang w:val="en-GB"/>
        </w:rPr>
        <w:t xml:space="preserve"> of </w:t>
      </w:r>
      <w:r w:rsidR="00A26165" w:rsidRPr="007055DB">
        <w:rPr>
          <w:bCs/>
          <w:lang w:val="en-GB"/>
        </w:rPr>
        <w:t>M</w:t>
      </w:r>
      <w:r w:rsidR="002B466D">
        <w:rPr>
          <w:bCs/>
          <w:lang w:val="en-GB"/>
        </w:rPr>
        <w:t>.</w:t>
      </w:r>
      <w:r w:rsidR="00A26165" w:rsidRPr="007055DB">
        <w:rPr>
          <w:bCs/>
          <w:lang w:val="en-GB"/>
        </w:rPr>
        <w:t xml:space="preserve"> Albano</w:t>
      </w:r>
      <w:r w:rsidR="00A26165">
        <w:rPr>
          <w:bCs/>
          <w:lang w:val="en-GB"/>
        </w:rPr>
        <w:t xml:space="preserve"> is also acknowledge</w:t>
      </w:r>
      <w:r w:rsidR="002B466D">
        <w:rPr>
          <w:bCs/>
          <w:lang w:val="en-GB"/>
        </w:rPr>
        <w:t>d</w:t>
      </w:r>
      <w:r w:rsidR="00A26165">
        <w:rPr>
          <w:bCs/>
          <w:lang w:val="en-GB"/>
        </w:rPr>
        <w:t xml:space="preserve"> (</w:t>
      </w:r>
      <w:r w:rsidR="002B466D">
        <w:rPr>
          <w:bCs/>
          <w:lang w:val="en-GB"/>
        </w:rPr>
        <w:t>Grant number:</w:t>
      </w:r>
      <w:r w:rsidR="005E58CF" w:rsidRPr="007055DB">
        <w:rPr>
          <w:bCs/>
          <w:lang w:val="en-GB"/>
        </w:rPr>
        <w:t xml:space="preserve"> PRE2019-089669</w:t>
      </w:r>
      <w:r w:rsidR="002B466D">
        <w:rPr>
          <w:bCs/>
          <w:lang w:val="en-GB"/>
        </w:rPr>
        <w:t>)</w:t>
      </w:r>
      <w:r w:rsidR="005E58CF" w:rsidRPr="007055DB">
        <w:rPr>
          <w:bCs/>
          <w:lang w:val="en-GB"/>
        </w:rPr>
        <w:t>.</w:t>
      </w:r>
    </w:p>
    <w:p w14:paraId="4229C054" w14:textId="77777777" w:rsidR="008E0DE1" w:rsidRPr="00326BD1" w:rsidRDefault="008E0DE1" w:rsidP="008E0DE1">
      <w:pPr>
        <w:pStyle w:val="ReferencesTitle"/>
        <w:rPr>
          <w:lang w:val="es-ES"/>
        </w:rPr>
      </w:pPr>
      <w:r w:rsidRPr="00326BD1">
        <w:rPr>
          <w:lang w:val="es-ES"/>
        </w:rPr>
        <w:t xml:space="preserve">REFERENCES </w:t>
      </w:r>
    </w:p>
    <w:p w14:paraId="5100F094" w14:textId="417204A6" w:rsidR="006A0CCE" w:rsidRPr="000B64CE" w:rsidRDefault="00041C4D" w:rsidP="001A456D">
      <w:pPr>
        <w:pStyle w:val="NormalWeb"/>
        <w:shd w:val="clear" w:color="auto" w:fill="FFFFFF"/>
        <w:spacing w:before="0" w:beforeAutospacing="0" w:after="225" w:afterAutospacing="0"/>
        <w:ind w:left="426" w:right="89" w:hanging="426"/>
        <w:jc w:val="both"/>
        <w:rPr>
          <w:sz w:val="22"/>
          <w:szCs w:val="22"/>
          <w:lang w:val="en-GB"/>
        </w:rPr>
      </w:pPr>
      <w:r w:rsidRPr="000B64CE">
        <w:rPr>
          <w:sz w:val="22"/>
          <w:szCs w:val="22"/>
          <w:lang w:val="es-ES"/>
        </w:rPr>
        <w:t xml:space="preserve">Lo </w:t>
      </w:r>
      <w:proofErr w:type="spellStart"/>
      <w:r w:rsidRPr="000B64CE">
        <w:rPr>
          <w:sz w:val="22"/>
          <w:szCs w:val="22"/>
          <w:lang w:val="es-ES"/>
        </w:rPr>
        <w:t>Fiego</w:t>
      </w:r>
      <w:proofErr w:type="spellEnd"/>
      <w:r w:rsidRPr="000B64CE">
        <w:rPr>
          <w:sz w:val="22"/>
          <w:szCs w:val="22"/>
          <w:lang w:val="es-ES"/>
        </w:rPr>
        <w:t xml:space="preserve">, D.P., </w:t>
      </w:r>
      <w:proofErr w:type="spellStart"/>
      <w:r w:rsidRPr="000B64CE">
        <w:rPr>
          <w:sz w:val="22"/>
          <w:szCs w:val="22"/>
          <w:lang w:val="es-ES"/>
        </w:rPr>
        <w:t>Minelli</w:t>
      </w:r>
      <w:proofErr w:type="spellEnd"/>
      <w:r w:rsidRPr="000B64CE">
        <w:rPr>
          <w:sz w:val="22"/>
          <w:szCs w:val="22"/>
          <w:lang w:val="es-ES"/>
        </w:rPr>
        <w:t xml:space="preserve">, G., </w:t>
      </w:r>
      <w:proofErr w:type="spellStart"/>
      <w:r w:rsidRPr="000B64CE">
        <w:rPr>
          <w:sz w:val="22"/>
          <w:szCs w:val="22"/>
          <w:lang w:val="es-ES"/>
        </w:rPr>
        <w:t>Volpelli</w:t>
      </w:r>
      <w:proofErr w:type="spellEnd"/>
      <w:r w:rsidRPr="000B64CE">
        <w:rPr>
          <w:sz w:val="22"/>
          <w:szCs w:val="22"/>
          <w:lang w:val="es-ES"/>
        </w:rPr>
        <w:t xml:space="preserve">, L.A., </w:t>
      </w:r>
      <w:proofErr w:type="spellStart"/>
      <w:r w:rsidRPr="000B64CE">
        <w:rPr>
          <w:sz w:val="22"/>
          <w:szCs w:val="22"/>
          <w:lang w:val="es-ES"/>
        </w:rPr>
        <w:t>Ulrici</w:t>
      </w:r>
      <w:proofErr w:type="spellEnd"/>
      <w:r w:rsidRPr="000B64CE">
        <w:rPr>
          <w:sz w:val="22"/>
          <w:szCs w:val="22"/>
          <w:lang w:val="es-ES"/>
        </w:rPr>
        <w:t xml:space="preserve">, A., </w:t>
      </w:r>
      <w:proofErr w:type="spellStart"/>
      <w:r w:rsidRPr="000B64CE">
        <w:rPr>
          <w:sz w:val="22"/>
          <w:szCs w:val="22"/>
          <w:lang w:val="es-ES"/>
        </w:rPr>
        <w:t>Macchioni</w:t>
      </w:r>
      <w:proofErr w:type="spellEnd"/>
      <w:r w:rsidRPr="000B64CE">
        <w:rPr>
          <w:sz w:val="22"/>
          <w:szCs w:val="22"/>
          <w:lang w:val="es-ES"/>
        </w:rPr>
        <w:t>, P.</w:t>
      </w:r>
      <w:r w:rsidR="00326BD1" w:rsidRPr="000B64CE">
        <w:rPr>
          <w:sz w:val="22"/>
          <w:szCs w:val="22"/>
          <w:lang w:val="es-ES"/>
        </w:rPr>
        <w:t>,</w:t>
      </w:r>
      <w:r w:rsidRPr="000B64CE">
        <w:rPr>
          <w:sz w:val="22"/>
          <w:szCs w:val="22"/>
          <w:lang w:val="es-ES"/>
        </w:rPr>
        <w:t xml:space="preserve"> 2016. </w:t>
      </w:r>
      <w:r w:rsidRPr="000B64CE">
        <w:rPr>
          <w:sz w:val="22"/>
          <w:szCs w:val="22"/>
          <w:lang w:val="en-GB"/>
        </w:rPr>
        <w:t xml:space="preserve">Calculating the iodine value for Italian heavy </w:t>
      </w:r>
      <w:proofErr w:type="gramStart"/>
      <w:r w:rsidRPr="000B64CE">
        <w:rPr>
          <w:sz w:val="22"/>
          <w:szCs w:val="22"/>
          <w:lang w:val="en-GB"/>
        </w:rPr>
        <w:t>pigs</w:t>
      </w:r>
      <w:proofErr w:type="gramEnd"/>
      <w:r w:rsidRPr="000B64CE">
        <w:rPr>
          <w:sz w:val="22"/>
          <w:szCs w:val="22"/>
          <w:lang w:val="en-GB"/>
        </w:rPr>
        <w:t xml:space="preserve"> subcutaneous adipose tissue from fatty acid </w:t>
      </w:r>
      <w:r w:rsidR="00B326E2" w:rsidRPr="000B64CE">
        <w:rPr>
          <w:sz w:val="22"/>
          <w:szCs w:val="22"/>
          <w:lang w:val="en-GB"/>
        </w:rPr>
        <w:t>methyl</w:t>
      </w:r>
      <w:r w:rsidR="001A456D" w:rsidRPr="000B64CE">
        <w:rPr>
          <w:sz w:val="22"/>
          <w:szCs w:val="22"/>
          <w:lang w:val="en-GB"/>
        </w:rPr>
        <w:t xml:space="preserve"> ester</w:t>
      </w:r>
      <w:r w:rsidRPr="000B64CE">
        <w:rPr>
          <w:sz w:val="22"/>
          <w:szCs w:val="22"/>
          <w:lang w:val="en-GB"/>
        </w:rPr>
        <w:t xml:space="preserve"> profiles. Meat Sci</w:t>
      </w:r>
      <w:r w:rsidR="001A456D" w:rsidRPr="000B64CE">
        <w:rPr>
          <w:sz w:val="22"/>
          <w:szCs w:val="22"/>
          <w:lang w:val="en-GB"/>
        </w:rPr>
        <w:t>.</w:t>
      </w:r>
      <w:r w:rsidRPr="000B64CE">
        <w:rPr>
          <w:sz w:val="22"/>
          <w:szCs w:val="22"/>
          <w:lang w:val="en-GB"/>
        </w:rPr>
        <w:t xml:space="preserve"> 122, 132</w:t>
      </w:r>
      <w:r w:rsidR="001A456D" w:rsidRPr="000B64CE">
        <w:rPr>
          <w:noProof/>
          <w:sz w:val="22"/>
          <w:szCs w:val="22"/>
          <w:lang w:val="en-GB"/>
        </w:rPr>
        <w:t>–</w:t>
      </w:r>
      <w:r w:rsidRPr="000B64CE">
        <w:rPr>
          <w:sz w:val="22"/>
          <w:szCs w:val="22"/>
          <w:lang w:val="en-GB"/>
        </w:rPr>
        <w:t>138</w:t>
      </w:r>
      <w:r w:rsidR="00982BD6" w:rsidRPr="000B64CE">
        <w:rPr>
          <w:sz w:val="22"/>
          <w:szCs w:val="22"/>
          <w:lang w:val="en-GB"/>
        </w:rPr>
        <w:t>.</w:t>
      </w:r>
      <w:r w:rsidR="00B35B5D" w:rsidRPr="000B64CE">
        <w:rPr>
          <w:sz w:val="22"/>
          <w:szCs w:val="22"/>
          <w:lang w:val="en-GB"/>
        </w:rPr>
        <w:t xml:space="preserve"> https://doi.org/</w:t>
      </w:r>
      <w:r w:rsidR="00EF444D" w:rsidRPr="000B64CE">
        <w:rPr>
          <w:sz w:val="22"/>
          <w:szCs w:val="22"/>
          <w:lang w:val="en-GB"/>
        </w:rPr>
        <w:t>10.1016/j.meatsci.2016.08.002</w:t>
      </w:r>
    </w:p>
    <w:sectPr w:rsidR="006A0CCE" w:rsidRPr="000B64CE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1E7E4" w14:textId="77777777" w:rsidR="004F5A8D" w:rsidRDefault="004F5A8D" w:rsidP="001451D5">
      <w:r>
        <w:separator/>
      </w:r>
    </w:p>
  </w:endnote>
  <w:endnote w:type="continuationSeparator" w:id="0">
    <w:p w14:paraId="12EF4A2D" w14:textId="77777777" w:rsidR="004F5A8D" w:rsidRDefault="004F5A8D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Piedepgina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C5D8B" w14:textId="77777777" w:rsidR="004F5A8D" w:rsidRDefault="004F5A8D" w:rsidP="001451D5">
      <w:r>
        <w:separator/>
      </w:r>
    </w:p>
  </w:footnote>
  <w:footnote w:type="continuationSeparator" w:id="0">
    <w:p w14:paraId="5345BE15" w14:textId="77777777" w:rsidR="004F5A8D" w:rsidRDefault="004F5A8D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4ABD"/>
    <w:rsid w:val="00027495"/>
    <w:rsid w:val="0003271D"/>
    <w:rsid w:val="00041C4D"/>
    <w:rsid w:val="00046835"/>
    <w:rsid w:val="00046E1D"/>
    <w:rsid w:val="00063099"/>
    <w:rsid w:val="00067F9D"/>
    <w:rsid w:val="00086819"/>
    <w:rsid w:val="00095F93"/>
    <w:rsid w:val="0009675E"/>
    <w:rsid w:val="000B0632"/>
    <w:rsid w:val="000B2724"/>
    <w:rsid w:val="000B64CE"/>
    <w:rsid w:val="000C6BFE"/>
    <w:rsid w:val="000D1AFC"/>
    <w:rsid w:val="000D2E94"/>
    <w:rsid w:val="000E2F66"/>
    <w:rsid w:val="000F20FA"/>
    <w:rsid w:val="0010630D"/>
    <w:rsid w:val="00111AB2"/>
    <w:rsid w:val="00116FF5"/>
    <w:rsid w:val="001451D5"/>
    <w:rsid w:val="00145C63"/>
    <w:rsid w:val="001618BB"/>
    <w:rsid w:val="00162CB2"/>
    <w:rsid w:val="00172D9B"/>
    <w:rsid w:val="00186BC5"/>
    <w:rsid w:val="00195259"/>
    <w:rsid w:val="001A456D"/>
    <w:rsid w:val="001C26F3"/>
    <w:rsid w:val="001D2E0F"/>
    <w:rsid w:val="001E1370"/>
    <w:rsid w:val="001F437F"/>
    <w:rsid w:val="0021527D"/>
    <w:rsid w:val="00244205"/>
    <w:rsid w:val="00244E63"/>
    <w:rsid w:val="00246B24"/>
    <w:rsid w:val="002510FC"/>
    <w:rsid w:val="00260004"/>
    <w:rsid w:val="00277E91"/>
    <w:rsid w:val="002815F2"/>
    <w:rsid w:val="00283377"/>
    <w:rsid w:val="00286F05"/>
    <w:rsid w:val="00293BF3"/>
    <w:rsid w:val="00296EE5"/>
    <w:rsid w:val="002A59EE"/>
    <w:rsid w:val="002B0DEA"/>
    <w:rsid w:val="002B466D"/>
    <w:rsid w:val="002B5CA4"/>
    <w:rsid w:val="002B663A"/>
    <w:rsid w:val="002B7054"/>
    <w:rsid w:val="002B76A2"/>
    <w:rsid w:val="002C437C"/>
    <w:rsid w:val="002C6D2C"/>
    <w:rsid w:val="002D39C5"/>
    <w:rsid w:val="002E1D92"/>
    <w:rsid w:val="002E4934"/>
    <w:rsid w:val="00315ABB"/>
    <w:rsid w:val="00326BD1"/>
    <w:rsid w:val="00326D76"/>
    <w:rsid w:val="00343712"/>
    <w:rsid w:val="0036252B"/>
    <w:rsid w:val="0036459C"/>
    <w:rsid w:val="0036601F"/>
    <w:rsid w:val="00382C3E"/>
    <w:rsid w:val="00393D08"/>
    <w:rsid w:val="003B4E53"/>
    <w:rsid w:val="003C349F"/>
    <w:rsid w:val="003C3BC3"/>
    <w:rsid w:val="003C5E20"/>
    <w:rsid w:val="003D02B7"/>
    <w:rsid w:val="003D7B31"/>
    <w:rsid w:val="003F01B6"/>
    <w:rsid w:val="003F0E5C"/>
    <w:rsid w:val="003F19C5"/>
    <w:rsid w:val="003F4EA2"/>
    <w:rsid w:val="003F7C32"/>
    <w:rsid w:val="00403C2C"/>
    <w:rsid w:val="00407014"/>
    <w:rsid w:val="00414F87"/>
    <w:rsid w:val="00415497"/>
    <w:rsid w:val="00417B64"/>
    <w:rsid w:val="004215A6"/>
    <w:rsid w:val="00421826"/>
    <w:rsid w:val="00424977"/>
    <w:rsid w:val="004318F6"/>
    <w:rsid w:val="00431936"/>
    <w:rsid w:val="00431FBF"/>
    <w:rsid w:val="00452F96"/>
    <w:rsid w:val="00463CE5"/>
    <w:rsid w:val="004708CE"/>
    <w:rsid w:val="00483B0C"/>
    <w:rsid w:val="00493C1A"/>
    <w:rsid w:val="00493CBA"/>
    <w:rsid w:val="00493E2B"/>
    <w:rsid w:val="004B43DF"/>
    <w:rsid w:val="004B5F20"/>
    <w:rsid w:val="004C5276"/>
    <w:rsid w:val="004C7A7D"/>
    <w:rsid w:val="004F5A8D"/>
    <w:rsid w:val="00511EF7"/>
    <w:rsid w:val="00535E6A"/>
    <w:rsid w:val="00536FF8"/>
    <w:rsid w:val="005371E1"/>
    <w:rsid w:val="00544638"/>
    <w:rsid w:val="00554CD7"/>
    <w:rsid w:val="005646CD"/>
    <w:rsid w:val="0056574E"/>
    <w:rsid w:val="00581C8F"/>
    <w:rsid w:val="0058499E"/>
    <w:rsid w:val="0058698C"/>
    <w:rsid w:val="00594FA4"/>
    <w:rsid w:val="005A3943"/>
    <w:rsid w:val="005A40A6"/>
    <w:rsid w:val="005E149E"/>
    <w:rsid w:val="005E275B"/>
    <w:rsid w:val="005E58CF"/>
    <w:rsid w:val="005F08D7"/>
    <w:rsid w:val="006203E5"/>
    <w:rsid w:val="00627CBC"/>
    <w:rsid w:val="006362AA"/>
    <w:rsid w:val="00641967"/>
    <w:rsid w:val="00644BA7"/>
    <w:rsid w:val="006577E5"/>
    <w:rsid w:val="0066748B"/>
    <w:rsid w:val="0068172E"/>
    <w:rsid w:val="006A0CCE"/>
    <w:rsid w:val="006A2797"/>
    <w:rsid w:val="006A7334"/>
    <w:rsid w:val="006B1935"/>
    <w:rsid w:val="006C0BDA"/>
    <w:rsid w:val="006C3166"/>
    <w:rsid w:val="006E0B1F"/>
    <w:rsid w:val="006E2D27"/>
    <w:rsid w:val="006E7623"/>
    <w:rsid w:val="006F2E82"/>
    <w:rsid w:val="007032F0"/>
    <w:rsid w:val="007055DB"/>
    <w:rsid w:val="007126D4"/>
    <w:rsid w:val="00724D1E"/>
    <w:rsid w:val="00736FAE"/>
    <w:rsid w:val="00752DF3"/>
    <w:rsid w:val="00755EBD"/>
    <w:rsid w:val="0076744F"/>
    <w:rsid w:val="00773057"/>
    <w:rsid w:val="00775CDF"/>
    <w:rsid w:val="007908DF"/>
    <w:rsid w:val="007927E8"/>
    <w:rsid w:val="00797FB1"/>
    <w:rsid w:val="007A238A"/>
    <w:rsid w:val="007A53D8"/>
    <w:rsid w:val="007A76B4"/>
    <w:rsid w:val="007B17D3"/>
    <w:rsid w:val="007B423F"/>
    <w:rsid w:val="007C2F11"/>
    <w:rsid w:val="007C3821"/>
    <w:rsid w:val="007D2909"/>
    <w:rsid w:val="007E0AD1"/>
    <w:rsid w:val="007F2025"/>
    <w:rsid w:val="007F50FB"/>
    <w:rsid w:val="008000F9"/>
    <w:rsid w:val="008052F9"/>
    <w:rsid w:val="00813A86"/>
    <w:rsid w:val="008176D6"/>
    <w:rsid w:val="00820420"/>
    <w:rsid w:val="008237A8"/>
    <w:rsid w:val="008434EC"/>
    <w:rsid w:val="00851DA9"/>
    <w:rsid w:val="00863649"/>
    <w:rsid w:val="008666E6"/>
    <w:rsid w:val="0087259A"/>
    <w:rsid w:val="00873A34"/>
    <w:rsid w:val="0088699C"/>
    <w:rsid w:val="00894672"/>
    <w:rsid w:val="00897922"/>
    <w:rsid w:val="008A63B7"/>
    <w:rsid w:val="008B147A"/>
    <w:rsid w:val="008B7B5F"/>
    <w:rsid w:val="008C3D02"/>
    <w:rsid w:val="008C4E57"/>
    <w:rsid w:val="008D2606"/>
    <w:rsid w:val="008E0DE1"/>
    <w:rsid w:val="00903018"/>
    <w:rsid w:val="009050C1"/>
    <w:rsid w:val="00911D00"/>
    <w:rsid w:val="00920632"/>
    <w:rsid w:val="00923FCB"/>
    <w:rsid w:val="009243A2"/>
    <w:rsid w:val="00926D59"/>
    <w:rsid w:val="0094163C"/>
    <w:rsid w:val="00951C15"/>
    <w:rsid w:val="00977F86"/>
    <w:rsid w:val="009814C3"/>
    <w:rsid w:val="00982BD6"/>
    <w:rsid w:val="00985CEB"/>
    <w:rsid w:val="00993C62"/>
    <w:rsid w:val="009A37A6"/>
    <w:rsid w:val="009B525B"/>
    <w:rsid w:val="009B5D75"/>
    <w:rsid w:val="009C49F7"/>
    <w:rsid w:val="009C56BB"/>
    <w:rsid w:val="009D11CD"/>
    <w:rsid w:val="009D3DA1"/>
    <w:rsid w:val="009D4C12"/>
    <w:rsid w:val="009D592F"/>
    <w:rsid w:val="009E3993"/>
    <w:rsid w:val="009F576C"/>
    <w:rsid w:val="009F663A"/>
    <w:rsid w:val="00A02C89"/>
    <w:rsid w:val="00A127B4"/>
    <w:rsid w:val="00A26165"/>
    <w:rsid w:val="00A27787"/>
    <w:rsid w:val="00A52FCD"/>
    <w:rsid w:val="00A57747"/>
    <w:rsid w:val="00A65513"/>
    <w:rsid w:val="00A72C07"/>
    <w:rsid w:val="00A731A9"/>
    <w:rsid w:val="00A7571E"/>
    <w:rsid w:val="00A76D88"/>
    <w:rsid w:val="00A8265C"/>
    <w:rsid w:val="00A83003"/>
    <w:rsid w:val="00A832D0"/>
    <w:rsid w:val="00A94950"/>
    <w:rsid w:val="00A966F8"/>
    <w:rsid w:val="00AB0C84"/>
    <w:rsid w:val="00AB23CE"/>
    <w:rsid w:val="00AB3F9A"/>
    <w:rsid w:val="00AB6DC0"/>
    <w:rsid w:val="00AC2DE8"/>
    <w:rsid w:val="00AE3C77"/>
    <w:rsid w:val="00AE5DEB"/>
    <w:rsid w:val="00AF1266"/>
    <w:rsid w:val="00AF71E2"/>
    <w:rsid w:val="00B01319"/>
    <w:rsid w:val="00B0508A"/>
    <w:rsid w:val="00B07C2F"/>
    <w:rsid w:val="00B10635"/>
    <w:rsid w:val="00B240CC"/>
    <w:rsid w:val="00B27C4F"/>
    <w:rsid w:val="00B30EDF"/>
    <w:rsid w:val="00B326E2"/>
    <w:rsid w:val="00B35B5D"/>
    <w:rsid w:val="00B3650E"/>
    <w:rsid w:val="00B428FD"/>
    <w:rsid w:val="00B534AF"/>
    <w:rsid w:val="00B55755"/>
    <w:rsid w:val="00B73A14"/>
    <w:rsid w:val="00B771A8"/>
    <w:rsid w:val="00B77D0B"/>
    <w:rsid w:val="00B82EF5"/>
    <w:rsid w:val="00B86BAD"/>
    <w:rsid w:val="00BA251F"/>
    <w:rsid w:val="00BA3B4A"/>
    <w:rsid w:val="00BA5DC9"/>
    <w:rsid w:val="00BB2F7A"/>
    <w:rsid w:val="00BB65D7"/>
    <w:rsid w:val="00BB7F31"/>
    <w:rsid w:val="00BC199C"/>
    <w:rsid w:val="00BC6C5E"/>
    <w:rsid w:val="00BD3B2F"/>
    <w:rsid w:val="00BE02BD"/>
    <w:rsid w:val="00BE1391"/>
    <w:rsid w:val="00BF03FC"/>
    <w:rsid w:val="00BF69B9"/>
    <w:rsid w:val="00C1223A"/>
    <w:rsid w:val="00C125DA"/>
    <w:rsid w:val="00C351F0"/>
    <w:rsid w:val="00C606A8"/>
    <w:rsid w:val="00C63187"/>
    <w:rsid w:val="00C660FC"/>
    <w:rsid w:val="00C66363"/>
    <w:rsid w:val="00C73224"/>
    <w:rsid w:val="00C74A51"/>
    <w:rsid w:val="00C759D5"/>
    <w:rsid w:val="00C94D1E"/>
    <w:rsid w:val="00C95867"/>
    <w:rsid w:val="00CA424B"/>
    <w:rsid w:val="00CA733C"/>
    <w:rsid w:val="00CB4956"/>
    <w:rsid w:val="00CC0F83"/>
    <w:rsid w:val="00CC3AA8"/>
    <w:rsid w:val="00CC52C2"/>
    <w:rsid w:val="00CC757E"/>
    <w:rsid w:val="00CD7D24"/>
    <w:rsid w:val="00D055A4"/>
    <w:rsid w:val="00D308EA"/>
    <w:rsid w:val="00D30BF1"/>
    <w:rsid w:val="00D33D8E"/>
    <w:rsid w:val="00D3424F"/>
    <w:rsid w:val="00D440FA"/>
    <w:rsid w:val="00D44AD0"/>
    <w:rsid w:val="00D53552"/>
    <w:rsid w:val="00D56467"/>
    <w:rsid w:val="00D63833"/>
    <w:rsid w:val="00D734F8"/>
    <w:rsid w:val="00D76ED2"/>
    <w:rsid w:val="00D8098D"/>
    <w:rsid w:val="00D836E2"/>
    <w:rsid w:val="00D971FC"/>
    <w:rsid w:val="00DA3A80"/>
    <w:rsid w:val="00DC2AC3"/>
    <w:rsid w:val="00DC7D9C"/>
    <w:rsid w:val="00DD0B03"/>
    <w:rsid w:val="00DD3D7C"/>
    <w:rsid w:val="00DE1483"/>
    <w:rsid w:val="00E00544"/>
    <w:rsid w:val="00E07FC4"/>
    <w:rsid w:val="00E1134A"/>
    <w:rsid w:val="00E127C6"/>
    <w:rsid w:val="00E224A9"/>
    <w:rsid w:val="00E52245"/>
    <w:rsid w:val="00E737DC"/>
    <w:rsid w:val="00E82DE4"/>
    <w:rsid w:val="00E835FF"/>
    <w:rsid w:val="00EA1A81"/>
    <w:rsid w:val="00EA5404"/>
    <w:rsid w:val="00EA5807"/>
    <w:rsid w:val="00EB070E"/>
    <w:rsid w:val="00EB239B"/>
    <w:rsid w:val="00EB5E86"/>
    <w:rsid w:val="00EC1A63"/>
    <w:rsid w:val="00EC7AD7"/>
    <w:rsid w:val="00ED1534"/>
    <w:rsid w:val="00ED1DDA"/>
    <w:rsid w:val="00ED63E3"/>
    <w:rsid w:val="00EE2BA5"/>
    <w:rsid w:val="00EE57C2"/>
    <w:rsid w:val="00EF1CB1"/>
    <w:rsid w:val="00EF444D"/>
    <w:rsid w:val="00EF4A51"/>
    <w:rsid w:val="00F165BF"/>
    <w:rsid w:val="00F214AE"/>
    <w:rsid w:val="00F2781A"/>
    <w:rsid w:val="00F27B26"/>
    <w:rsid w:val="00F27F96"/>
    <w:rsid w:val="00F406FF"/>
    <w:rsid w:val="00F44680"/>
    <w:rsid w:val="00F478CA"/>
    <w:rsid w:val="00F50B5B"/>
    <w:rsid w:val="00F629E7"/>
    <w:rsid w:val="00F6388F"/>
    <w:rsid w:val="00F676DF"/>
    <w:rsid w:val="00F7730A"/>
    <w:rsid w:val="00F83208"/>
    <w:rsid w:val="00F836F7"/>
    <w:rsid w:val="00F87D70"/>
    <w:rsid w:val="00F90805"/>
    <w:rsid w:val="00F908F2"/>
    <w:rsid w:val="00F91B74"/>
    <w:rsid w:val="00F95C8B"/>
    <w:rsid w:val="00F97369"/>
    <w:rsid w:val="00FA037B"/>
    <w:rsid w:val="00FA1B63"/>
    <w:rsid w:val="00FB3115"/>
    <w:rsid w:val="00FB47B5"/>
    <w:rsid w:val="00FC154E"/>
    <w:rsid w:val="00FC38CD"/>
    <w:rsid w:val="00FC60F0"/>
    <w:rsid w:val="00FD6834"/>
    <w:rsid w:val="00FF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Refdecomentario">
    <w:name w:val="annotation reference"/>
    <w:basedOn w:val="Fuentedeprrafopredeter"/>
    <w:uiPriority w:val="99"/>
    <w:semiHidden/>
    <w:unhideWhenUsed/>
    <w:rsid w:val="00393D0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93D0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93D0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93D0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93D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Zomeño, Cristina</cp:lastModifiedBy>
  <cp:revision>69</cp:revision>
  <dcterms:created xsi:type="dcterms:W3CDTF">2022-03-28T07:23:00Z</dcterms:created>
  <dcterms:modified xsi:type="dcterms:W3CDTF">2022-03-31T07:32:00Z</dcterms:modified>
</cp:coreProperties>
</file>